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7BE" w:rsidRPr="0003669C" w:rsidRDefault="0003669C">
      <w:pPr>
        <w:rPr>
          <w:rFonts w:asciiTheme="majorHAnsi" w:hAnsiTheme="majorHAnsi"/>
          <w:szCs w:val="28"/>
        </w:rPr>
      </w:pPr>
      <w:r w:rsidRPr="0003669C">
        <w:rPr>
          <w:rFonts w:asciiTheme="majorHAnsi" w:hAnsiTheme="majorHAnsi"/>
          <w:szCs w:val="28"/>
        </w:rPr>
        <w:t xml:space="preserve">SQL </w:t>
      </w:r>
      <w:r w:rsidR="00D614C1" w:rsidRPr="0003669C">
        <w:rPr>
          <w:rFonts w:asciiTheme="majorHAnsi" w:hAnsiTheme="majorHAnsi"/>
          <w:szCs w:val="28"/>
        </w:rPr>
        <w:t>Problem:</w:t>
      </w:r>
      <w:bookmarkStart w:id="0" w:name="_GoBack"/>
      <w:bookmarkEnd w:id="0"/>
    </w:p>
    <w:p w:rsidR="00D614C1" w:rsidRPr="0003669C" w:rsidRDefault="0003669C" w:rsidP="00D614C1">
      <w:pPr>
        <w:rPr>
          <w:rStyle w:val="HTMLCode"/>
          <w:rFonts w:asciiTheme="majorHAnsi" w:eastAsiaTheme="minorHAnsi" w:hAnsiTheme="majorHAnsi"/>
          <w:sz w:val="28"/>
          <w:szCs w:val="28"/>
        </w:rPr>
      </w:pPr>
      <w:hyperlink r:id="rId5" w:history="1">
        <w:r w:rsidR="00D614C1" w:rsidRPr="0003669C">
          <w:rPr>
            <w:rStyle w:val="Hyperlink"/>
            <w:rFonts w:asciiTheme="majorHAnsi" w:hAnsiTheme="majorHAnsi" w:cs="Courier New"/>
            <w:szCs w:val="28"/>
          </w:rPr>
          <w:t>https://www.hackerrank.com/rest/contests/master/challenges/revising-the-select-query-2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6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select-all-sql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7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select-by-id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8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japanese-cities-attributes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9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weather-observation-station-1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0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weather-observation-station-3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1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weather-observation-station-4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2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weather-observation-station-5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3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weather-observation-station-6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4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weather-observation-station-7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r w:rsidRPr="0003669C">
        <w:rPr>
          <w:rFonts w:asciiTheme="majorHAnsi" w:hAnsiTheme="majorHAnsi"/>
          <w:szCs w:val="28"/>
        </w:rPr>
        <w:t>Python Problem:</w:t>
      </w:r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5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python-print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6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list-comprehensions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7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find-second-maximum-number-in-a-list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8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nested-list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  <w:hyperlink r:id="rId19" w:history="1">
        <w:r w:rsidRPr="0003669C">
          <w:rPr>
            <w:rStyle w:val="Hyperlink"/>
            <w:rFonts w:asciiTheme="majorHAnsi" w:hAnsiTheme="majorHAnsi"/>
            <w:szCs w:val="28"/>
          </w:rPr>
          <w:t>https://www.hackerrank.com/rest/contests/master/challenges/incorrect-regex/hackers/nhanitiu/download_solution</w:t>
        </w:r>
      </w:hyperlink>
    </w:p>
    <w:p w:rsidR="0003669C" w:rsidRPr="0003669C" w:rsidRDefault="0003669C" w:rsidP="00D614C1">
      <w:pPr>
        <w:rPr>
          <w:rFonts w:asciiTheme="majorHAnsi" w:hAnsiTheme="majorHAnsi"/>
          <w:szCs w:val="28"/>
        </w:rPr>
      </w:pPr>
    </w:p>
    <w:sectPr w:rsidR="0003669C" w:rsidRPr="00036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wNDA2tDQ0NjEwMzZS0lEKTi0uzszPAykwqgUAv0BiwywAAAA="/>
  </w:docVars>
  <w:rsids>
    <w:rsidRoot w:val="00D614C1"/>
    <w:rsid w:val="0003669C"/>
    <w:rsid w:val="006657BE"/>
    <w:rsid w:val="00BD5AC1"/>
    <w:rsid w:val="00D61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D614C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614C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D614C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614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ackerrank.com/rest/contests/master/challenges/japanese-cities-attributes/hackers/nhanitiu/download_solution" TargetMode="External"/><Relationship Id="rId13" Type="http://schemas.openxmlformats.org/officeDocument/2006/relationships/hyperlink" Target="https://www.hackerrank.com/rest/contests/master/challenges/weather-observation-station-6/hackers/nhanitiu/download_solution" TargetMode="External"/><Relationship Id="rId18" Type="http://schemas.openxmlformats.org/officeDocument/2006/relationships/hyperlink" Target="https://www.hackerrank.com/rest/contests/master/challenges/nested-list/hackers/nhanitiu/download_solution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hackerrank.com/rest/contests/master/challenges/select-by-id/hackers/nhanitiu/download_solution" TargetMode="External"/><Relationship Id="rId12" Type="http://schemas.openxmlformats.org/officeDocument/2006/relationships/hyperlink" Target="https://www.hackerrank.com/rest/contests/master/challenges/weather-observation-station-5/hackers/nhanitiu/download_solution" TargetMode="External"/><Relationship Id="rId17" Type="http://schemas.openxmlformats.org/officeDocument/2006/relationships/hyperlink" Target="https://www.hackerrank.com/rest/contests/master/challenges/find-second-maximum-number-in-a-list/hackers/nhanitiu/download_solution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www.hackerrank.com/rest/contests/master/challenges/list-comprehensions/hackers/nhanitiu/download_solution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hackerrank.com/rest/contests/master/challenges/select-all-sql/hackers/nhanitiu/download_solution" TargetMode="External"/><Relationship Id="rId11" Type="http://schemas.openxmlformats.org/officeDocument/2006/relationships/hyperlink" Target="https://www.hackerrank.com/rest/contests/master/challenges/weather-observation-station-4/hackers/nhanitiu/download_solution" TargetMode="External"/><Relationship Id="rId5" Type="http://schemas.openxmlformats.org/officeDocument/2006/relationships/hyperlink" Target="https://www.hackerrank.com/rest/contests/master/challenges/revising-the-select-query-2/hackers/nhanitiu/download_solution" TargetMode="External"/><Relationship Id="rId15" Type="http://schemas.openxmlformats.org/officeDocument/2006/relationships/hyperlink" Target="https://www.hackerrank.com/rest/contests/master/challenges/python-print/hackers/nhanitiu/download_solution" TargetMode="External"/><Relationship Id="rId10" Type="http://schemas.openxmlformats.org/officeDocument/2006/relationships/hyperlink" Target="https://www.hackerrank.com/rest/contests/master/challenges/weather-observation-station-3/hackers/nhanitiu/download_solution" TargetMode="External"/><Relationship Id="rId19" Type="http://schemas.openxmlformats.org/officeDocument/2006/relationships/hyperlink" Target="https://www.hackerrank.com/rest/contests/master/challenges/incorrect-regex/hackers/nhanitiu/download_solu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errank.com/rest/contests/master/challenges/weather-observation-station-1/hackers/nhanitiu/download_solution" TargetMode="External"/><Relationship Id="rId14" Type="http://schemas.openxmlformats.org/officeDocument/2006/relationships/hyperlink" Target="https://www.hackerrank.com/rest/contests/master/challenges/weather-observation-station-7/hackers/nhanitiu/download_solu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enbanmoi.com</Company>
  <LinksUpToDate>false</LinksUpToDate>
  <CharactersWithSpaces>3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9-07-20T09:58:00Z</dcterms:created>
  <dcterms:modified xsi:type="dcterms:W3CDTF">2019-07-20T15:51:00Z</dcterms:modified>
</cp:coreProperties>
</file>